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7001B" w:rsidRDefault="00A21B73">
      <w:pPr>
        <w:spacing w:before="240" w:after="240"/>
      </w:pPr>
      <w:r>
        <w:t>Lip Flip.Article.Laser Skin + Institute.KA</w:t>
      </w:r>
    </w:p>
    <w:p w14:paraId="00000002" w14:textId="77777777" w:rsidR="00E7001B" w:rsidRDefault="00A21B73">
      <w:pPr>
        <w:spacing w:before="240" w:after="240"/>
      </w:pPr>
      <w:r>
        <w:t>/lip flip Botox</w:t>
      </w:r>
    </w:p>
    <w:p w14:paraId="00000003" w14:textId="77777777" w:rsidR="00E7001B" w:rsidRDefault="00A21B73">
      <w:pPr>
        <w:spacing w:before="240" w:after="240"/>
      </w:pPr>
      <w:r>
        <w:t>KW: lip flip</w:t>
      </w:r>
    </w:p>
    <w:p w14:paraId="00000004" w14:textId="00DA2F75" w:rsidR="00E7001B" w:rsidRDefault="00A21B73">
      <w:pPr>
        <w:spacing w:before="240" w:after="240"/>
      </w:pPr>
      <w:r>
        <w:t>Meta: Lip flip treatments using Botox are</w:t>
      </w:r>
      <w:r>
        <w:t xml:space="preserve"> convenient, affordable treatment for enhancing your appearance with a fuller</w:t>
      </w:r>
      <w:r>
        <w:t xml:space="preserve"> looking upper lip. </w:t>
      </w:r>
    </w:p>
    <w:p w14:paraId="00000005" w14:textId="210DEA08" w:rsidR="00E7001B" w:rsidRDefault="00A21B73">
      <w:pPr>
        <w:spacing w:before="240" w:after="240"/>
      </w:pPr>
      <w:r>
        <w:t>Lip Flip | Botox Injections Improve the Upper Lip'</w:t>
      </w:r>
      <w:r>
        <w:t>s Appearance</w:t>
      </w:r>
    </w:p>
    <w:p w14:paraId="00000006" w14:textId="5E27B16A" w:rsidR="00E7001B" w:rsidRDefault="00A21B73">
      <w:pPr>
        <w:spacing w:before="240" w:after="240"/>
      </w:pPr>
      <w:r>
        <w:t>Lip flip procedures help patients achieve a natura</w:t>
      </w:r>
      <w:r>
        <w:t xml:space="preserve">l-looking, fuller upper lip. Unlike most </w:t>
      </w:r>
      <w:r w:rsidRPr="00A21B73">
        <w:rPr>
          <w:u w:val="single"/>
        </w:rPr>
        <w:t>lip injections using dermal fillers</w:t>
      </w:r>
      <w:r>
        <w:t>, the lip flip with Botox uses a small amount of this substance to achieve a more enhanced upper lip. Read on to learn more about the lip flip procedure using Botox and determine i</w:t>
      </w:r>
      <w:r>
        <w:t>f this is the right type of lip augmentation for you.</w:t>
      </w:r>
    </w:p>
    <w:p w14:paraId="33CE16E9" w14:textId="2F5D88F6" w:rsidR="00A21B73" w:rsidRPr="00A21B73" w:rsidRDefault="00A21B73" w:rsidP="00A21B73">
      <w:pPr>
        <w:spacing w:before="240" w:after="240"/>
        <w:jc w:val="right"/>
        <w:rPr>
          <w:u w:val="single"/>
        </w:rPr>
      </w:pPr>
      <w:r w:rsidRPr="00A21B73">
        <w:rPr>
          <w:u w:val="single"/>
        </w:rPr>
        <w:t>Learn more about Botox Cosmetic Treatments &gt;&gt;</w:t>
      </w:r>
    </w:p>
    <w:p w14:paraId="00000009" w14:textId="77777777" w:rsidR="00E7001B" w:rsidRDefault="00A21B73">
      <w:pPr>
        <w:spacing w:before="240" w:after="240"/>
      </w:pPr>
      <w:r>
        <w:t>Lip Flip Results*</w:t>
      </w:r>
    </w:p>
    <w:p w14:paraId="0000000A" w14:textId="325C1FCF" w:rsidR="00E7001B" w:rsidRDefault="00A21B73">
      <w:pPr>
        <w:spacing w:before="240" w:after="240"/>
      </w:pPr>
      <w:r>
        <w:t xml:space="preserve">Lip flip results show within a few days after the lip injection procedure. The full effects of lip augmentation are known within 7 to 10 days. Botox injections tend to last for 3 to 4 months. As with all cosmetic procedures, </w:t>
      </w:r>
      <w:r>
        <w:t>the experience will vary per patient.*</w:t>
      </w:r>
    </w:p>
    <w:p w14:paraId="133D04E5" w14:textId="0C19FE89" w:rsidR="00A21B73" w:rsidRDefault="00A21B73">
      <w:pPr>
        <w:spacing w:before="240" w:after="240"/>
      </w:pPr>
      <w:r w:rsidRPr="00A21B73">
        <w:rPr>
          <w:highlight w:val="yellow"/>
        </w:rPr>
        <w:t>Insert one ba</w:t>
      </w:r>
    </w:p>
    <w:p w14:paraId="5C468524" w14:textId="250F7678" w:rsidR="00A21B73" w:rsidRPr="00A21B73" w:rsidRDefault="00A21B73" w:rsidP="00A21B73">
      <w:pPr>
        <w:spacing w:before="240" w:after="240"/>
        <w:jc w:val="right"/>
        <w:rPr>
          <w:u w:val="single"/>
        </w:rPr>
      </w:pPr>
      <w:r w:rsidRPr="00A21B73">
        <w:rPr>
          <w:u w:val="single"/>
        </w:rPr>
        <w:t>See more Botox before and after results &gt;&gt;</w:t>
      </w:r>
    </w:p>
    <w:p w14:paraId="3192A1B2" w14:textId="77777777" w:rsidR="00A21B73" w:rsidRDefault="00A21B73" w:rsidP="00A21B73">
      <w:pPr>
        <w:spacing w:before="240" w:after="240"/>
      </w:pPr>
      <w:r>
        <w:t>How Does the Lip Flip Procedure Work?</w:t>
      </w:r>
    </w:p>
    <w:p w14:paraId="6151E588" w14:textId="454D69B3" w:rsidR="00A21B73" w:rsidRDefault="00A21B73" w:rsidP="00A21B73">
      <w:pPr>
        <w:spacing w:before="240" w:after="240"/>
      </w:pPr>
      <w:r>
        <w:t>Lip flips involve injecting a minuscule amount of Botox into the middle of the upper lip area known as the Cupid</w:t>
      </w:r>
      <w:r>
        <w:t>'</w:t>
      </w:r>
      <w:r>
        <w:t xml:space="preserve">s bow. It also injects Botox into the corners of the mouth. Since Botox is a neuromodulator, the injections temporarily relax the muscles. When utilized in lip augmentation, the Botox relaxes the muscles around the lips, causing the upper lip to unfurl upward and outward, creating a </w:t>
      </w:r>
      <w:r>
        <w:t>fuller</w:t>
      </w:r>
      <w:r>
        <w:t>, plump looking upper lip.</w:t>
      </w:r>
    </w:p>
    <w:p w14:paraId="0000000B" w14:textId="1C170D1B" w:rsidR="00E7001B" w:rsidRDefault="00A21B73">
      <w:pPr>
        <w:spacing w:before="240" w:after="240"/>
      </w:pPr>
      <w:r>
        <w:t>Risks and Side Effects</w:t>
      </w:r>
    </w:p>
    <w:p w14:paraId="0000000C" w14:textId="7D52A2C0" w:rsidR="00E7001B" w:rsidRDefault="00A21B73">
      <w:pPr>
        <w:spacing w:before="240" w:after="240"/>
      </w:pPr>
      <w:r>
        <w:t>Lip flips using Botox are a safe, non-invasive way to enhance your lips. Adverse events are exceedingly rare for most patients. After the procedure, patients can experience mild side effects lik</w:t>
      </w:r>
      <w:r>
        <w:t>e bruising or swelling near the injection site. The side effects are temporary and resolve within a few days after the lip augmentation. The best way to avoid any risks or side effects is to choose the most skilled injection specialist to perform the Botox</w:t>
      </w:r>
      <w:r>
        <w:t xml:space="preserve"> lip augmentation. Contact the</w:t>
      </w:r>
      <w:r>
        <w:t xml:space="preserve"> </w:t>
      </w:r>
      <w:r w:rsidRPr="00A21B73">
        <w:rPr>
          <w:u w:val="single"/>
        </w:rPr>
        <w:t>Laser Skin + Institute</w:t>
      </w:r>
      <w:r>
        <w:t xml:space="preserve"> to schedule a free consultation with a reputable medical spa experienced in lip injections.</w:t>
      </w:r>
    </w:p>
    <w:p w14:paraId="0000000D" w14:textId="77777777" w:rsidR="00E7001B" w:rsidRDefault="00A21B73">
      <w:pPr>
        <w:spacing w:before="240" w:after="240"/>
      </w:pPr>
      <w:r>
        <w:lastRenderedPageBreak/>
        <w:t>Botox Lip Flip vs. Dermal Fillers</w:t>
      </w:r>
    </w:p>
    <w:p w14:paraId="0000000E" w14:textId="795FBAEE" w:rsidR="00E7001B" w:rsidRDefault="00A21B73">
      <w:pPr>
        <w:spacing w:before="240" w:after="240"/>
      </w:pPr>
      <w:r>
        <w:t>Dermal fillers are typically used in lip injections. As the name implies, the fi</w:t>
      </w:r>
      <w:r>
        <w:t>ller contains substances that volumize the lips. In comparison, Botox injections do not add volume to the lips. Instead, it relaxes the muscles near the lip to flip the upper lip up, making it appear fuller-looking.</w:t>
      </w:r>
    </w:p>
    <w:p w14:paraId="74C46955" w14:textId="5C82F988" w:rsidR="00A21B73" w:rsidRPr="00A21B73" w:rsidRDefault="00A21B73" w:rsidP="00A21B73">
      <w:pPr>
        <w:spacing w:before="240" w:after="240"/>
        <w:jc w:val="right"/>
        <w:rPr>
          <w:u w:val="single"/>
        </w:rPr>
      </w:pPr>
      <w:r w:rsidRPr="00A21B73">
        <w:rPr>
          <w:u w:val="single"/>
        </w:rPr>
        <w:t xml:space="preserve">Related article: </w:t>
      </w:r>
      <w:r w:rsidRPr="00A21B73">
        <w:rPr>
          <w:u w:val="single"/>
        </w:rPr>
        <w:t>Juvéderm</w:t>
      </w:r>
      <w:r w:rsidRPr="00A21B73">
        <w:rPr>
          <w:u w:val="single"/>
        </w:rPr>
        <w:t xml:space="preserve"> before and after &gt;&gt;</w:t>
      </w:r>
    </w:p>
    <w:p w14:paraId="689344D4" w14:textId="77777777" w:rsidR="00A21B73" w:rsidRDefault="00A21B73">
      <w:pPr>
        <w:spacing w:before="240" w:after="240"/>
      </w:pPr>
    </w:p>
    <w:p w14:paraId="0000000F" w14:textId="0B47B931" w:rsidR="00E7001B" w:rsidRDefault="00A21B73">
      <w:pPr>
        <w:spacing w:before="240" w:after="240"/>
      </w:pPr>
      <w:r>
        <w:t xml:space="preserve">Lip injections using Botox like the lip </w:t>
      </w:r>
      <w:r>
        <w:t>flip are ideal for people who want</w:t>
      </w:r>
      <w:r>
        <w:t>:</w:t>
      </w:r>
    </w:p>
    <w:p w14:paraId="00000010" w14:textId="599853C2" w:rsidR="00E7001B" w:rsidRDefault="00A21B73" w:rsidP="00A21B73">
      <w:pPr>
        <w:pStyle w:val="ListParagraph"/>
        <w:numPr>
          <w:ilvl w:val="0"/>
          <w:numId w:val="1"/>
        </w:numPr>
        <w:spacing w:before="240" w:after="240"/>
      </w:pPr>
      <w:r>
        <w:t>full, luscious lips without using dermal fillers</w:t>
      </w:r>
    </w:p>
    <w:p w14:paraId="00000011" w14:textId="43D213D7" w:rsidR="00E7001B" w:rsidRDefault="00A21B73" w:rsidP="00A21B73">
      <w:pPr>
        <w:pStyle w:val="ListParagraph"/>
        <w:numPr>
          <w:ilvl w:val="0"/>
          <w:numId w:val="1"/>
        </w:numPr>
        <w:spacing w:before="240" w:after="240"/>
      </w:pPr>
      <w:r>
        <w:t>more natural-looking lip enhancements</w:t>
      </w:r>
    </w:p>
    <w:p w14:paraId="00000012" w14:textId="6DAEFC3C" w:rsidR="00E7001B" w:rsidRDefault="00A21B73" w:rsidP="00A21B73">
      <w:pPr>
        <w:pStyle w:val="ListParagraph"/>
        <w:numPr>
          <w:ilvl w:val="0"/>
          <w:numId w:val="1"/>
        </w:numPr>
        <w:spacing w:before="240" w:after="240"/>
      </w:pPr>
      <w:r>
        <w:t>Their</w:t>
      </w:r>
      <w:r>
        <w:t xml:space="preserve"> smile to look less "gummy"</w:t>
      </w:r>
    </w:p>
    <w:p w14:paraId="00000013" w14:textId="6D0F7C82" w:rsidR="00E7001B" w:rsidRDefault="00A21B73" w:rsidP="00A21B73">
      <w:pPr>
        <w:pStyle w:val="ListParagraph"/>
        <w:numPr>
          <w:ilvl w:val="0"/>
          <w:numId w:val="1"/>
        </w:numPr>
        <w:spacing w:before="240" w:after="240"/>
      </w:pPr>
      <w:r>
        <w:t>more of a pout without additional volume</w:t>
      </w:r>
    </w:p>
    <w:p w14:paraId="00000015" w14:textId="06288B07" w:rsidR="00E7001B" w:rsidRDefault="00A21B73" w:rsidP="00A21B73">
      <w:pPr>
        <w:pStyle w:val="ListParagraph"/>
        <w:numPr>
          <w:ilvl w:val="0"/>
          <w:numId w:val="1"/>
        </w:numPr>
        <w:spacing w:before="240" w:after="240"/>
      </w:pPr>
      <w:r>
        <w:t xml:space="preserve">a more temporary solution than dermal fillers </w:t>
      </w:r>
    </w:p>
    <w:p w14:paraId="00000016" w14:textId="5C6A5280" w:rsidR="00E7001B" w:rsidRDefault="00A21B73" w:rsidP="00A21B73">
      <w:pPr>
        <w:pStyle w:val="ListParagraph"/>
        <w:numPr>
          <w:ilvl w:val="0"/>
          <w:numId w:val="1"/>
        </w:numPr>
        <w:spacing w:before="240" w:after="240"/>
      </w:pPr>
      <w:r>
        <w:t>a less expensive alternative to dermal fillers</w:t>
      </w:r>
    </w:p>
    <w:p w14:paraId="00000017" w14:textId="028B3613" w:rsidR="00E7001B" w:rsidRDefault="00A21B73">
      <w:pPr>
        <w:spacing w:before="240" w:after="240"/>
      </w:pPr>
      <w:r>
        <w:t>D</w:t>
      </w:r>
      <w:r>
        <w:t>ermal filler lip injections are better for individuals who want</w:t>
      </w:r>
      <w:r>
        <w:t>:</w:t>
      </w:r>
    </w:p>
    <w:p w14:paraId="00000018" w14:textId="6CBAB7F6" w:rsidR="00E7001B" w:rsidRDefault="00A21B73" w:rsidP="00A21B73">
      <w:pPr>
        <w:pStyle w:val="ListParagraph"/>
        <w:numPr>
          <w:ilvl w:val="0"/>
          <w:numId w:val="2"/>
        </w:numPr>
        <w:spacing w:before="240" w:after="240"/>
      </w:pPr>
      <w:r>
        <w:t>a m</w:t>
      </w:r>
      <w:r>
        <w:t>ore dramatic lip enhancement than just a lip flip</w:t>
      </w:r>
    </w:p>
    <w:p w14:paraId="00000019" w14:textId="358A9362" w:rsidR="00E7001B" w:rsidRDefault="00A21B73" w:rsidP="00A21B73">
      <w:pPr>
        <w:pStyle w:val="ListParagraph"/>
        <w:numPr>
          <w:ilvl w:val="0"/>
          <w:numId w:val="2"/>
        </w:numPr>
        <w:spacing w:before="240" w:after="240"/>
      </w:pPr>
      <w:r>
        <w:t>longer</w:t>
      </w:r>
      <w:r>
        <w:t>-lasting results (6 to 12 months)</w:t>
      </w:r>
    </w:p>
    <w:p w14:paraId="0000001A" w14:textId="4D72AB65" w:rsidR="00E7001B" w:rsidRDefault="00A21B73" w:rsidP="00A21B73">
      <w:pPr>
        <w:pStyle w:val="ListParagraph"/>
        <w:numPr>
          <w:ilvl w:val="0"/>
          <w:numId w:val="2"/>
        </w:numPr>
        <w:spacing w:before="240" w:after="240"/>
      </w:pPr>
      <w:r>
        <w:t>to augment lip shape and symmetry</w:t>
      </w:r>
    </w:p>
    <w:p w14:paraId="0000001B" w14:textId="31A621FD" w:rsidR="00E7001B" w:rsidRDefault="00A21B73" w:rsidP="00A21B73">
      <w:pPr>
        <w:pStyle w:val="ListParagraph"/>
        <w:numPr>
          <w:ilvl w:val="0"/>
          <w:numId w:val="2"/>
        </w:numPr>
        <w:spacing w:before="240" w:after="240"/>
      </w:pPr>
      <w:r>
        <w:t xml:space="preserve">to add additional volume to both the upper and lower lip </w:t>
      </w:r>
    </w:p>
    <w:p w14:paraId="0000001C" w14:textId="77777777" w:rsidR="00E7001B" w:rsidRDefault="00A21B73">
      <w:pPr>
        <w:spacing w:before="240" w:after="240"/>
      </w:pPr>
      <w:r>
        <w:t>L</w:t>
      </w:r>
      <w:r>
        <w:t>ip Flip Procedures Near Me</w:t>
      </w:r>
    </w:p>
    <w:p w14:paraId="0000001D" w14:textId="77777777" w:rsidR="00E7001B" w:rsidRDefault="00A21B73">
      <w:pPr>
        <w:spacing w:before="240" w:after="240"/>
      </w:pPr>
      <w:r>
        <w:t>Lip flips are a skille</w:t>
      </w:r>
      <w:r>
        <w:t>d-sensitive procedure. It is vital to find the most reputable med spa with skilled injection specialists to perform the lip flips. Contact Laser Skin + Institute to schedule a free consultation to speak in detail with an experienced lip flip injection spec</w:t>
      </w:r>
      <w:r>
        <w:t>ialist to learn more about the procedure and determine if it is right for you. Call us at 973-635-5050 or reach out to us online.</w:t>
      </w:r>
    </w:p>
    <w:p w14:paraId="0000001E" w14:textId="77777777" w:rsidR="00E7001B" w:rsidRDefault="00E7001B"/>
    <w:sectPr w:rsidR="00E7001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F7AA3"/>
    <w:multiLevelType w:val="hybridMultilevel"/>
    <w:tmpl w:val="181AD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21145"/>
    <w:multiLevelType w:val="hybridMultilevel"/>
    <w:tmpl w:val="93861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bAwNDczMTI0NDVW0lEKTi0uzszPAykwrAUAfExWRSwAAAA="/>
  </w:docVars>
  <w:rsids>
    <w:rsidRoot w:val="00E7001B"/>
    <w:rsid w:val="00A21B73"/>
    <w:rsid w:val="00E70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02566"/>
  <w15:docId w15:val="{89B0E53D-D0E0-47EF-8AB6-B23F5FC3F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21B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10</Words>
  <Characters>2892</Characters>
  <Application>Microsoft Office Word</Application>
  <DocSecurity>0</DocSecurity>
  <Lines>53</Lines>
  <Paragraphs>32</Paragraphs>
  <ScaleCrop>false</ScaleCrop>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1-28T20:52:00Z</dcterms:created>
  <dcterms:modified xsi:type="dcterms:W3CDTF">2021-01-28T20:58:00Z</dcterms:modified>
</cp:coreProperties>
</file>